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Riyadh</w:t>
      </w:r>
    </w:p>
    <w:bookmarkStart w:id="23" w:name="X48354c1f73f0517f889d0b267c4b57d7551a01d"/>
    <w:p>
      <w:pPr>
        <w:pStyle w:val="Heading2"/>
      </w:pPr>
      <w:r>
        <w:t xml:space="preserve">Cover Letter for Mechanic Position in Saudi Arabia Riyadh</w:t>
      </w:r>
    </w:p>
    <w:p>
      <w:pPr>
        <w:pStyle w:val="FirstParagraph"/>
      </w:pPr>
      <w:r>
        <w:t xml:space="preserve">Dear [Hiring Manager's Name or "Recruitment Team"],</w:t>
      </w:r>
    </w:p>
    <w:p>
      <w:pPr>
        <w:pStyle w:val="BodyText"/>
      </w:pPr>
      <w:r>
        <w:t xml:space="preserve">I am writing to express my interest in the Mechanic position at your organization, as advertised in [insert source]. With over [X years] of hands-on experience in automotive repair, diagnostics, and maintenance, I am confident that my technical expertise, dedication to precision, and passion for working in dynamic environments make me a strong candidate for this role. I am particularly eager to contribute my skills to the growing automotive sector in Saudi Arabia Riyadh, where innovation and infrastructure development are creating exciting opportunities for skilled professionals like myself.</w:t>
      </w:r>
    </w:p>
    <w:p>
      <w:pPr>
        <w:pStyle w:val="BodyText"/>
      </w:pPr>
      <w:r>
        <w:t xml:space="preserve">As a certified Mechanic with a proven track record of delivering high-quality repairs and maintaining vehicles across various industries, I bring a unique blend of technical knowledge and problem-solving abilities. My career has been rooted in understanding the complexities of engine systems, electrical components, transmission repairs, and routine maintenance for both passenger vehicles and commercial fleets. Whether it’s diagnosing intricate mechanical issues or ensuring customer satisfaction through transparent communication, I approach every task with professionalism and a commitment to excellence.</w:t>
      </w:r>
    </w:p>
    <w:bookmarkStart w:id="20" w:name="X9786445629ef959d99bbd37514e06bd384359b8"/>
    <w:p>
      <w:pPr>
        <w:pStyle w:val="Heading3"/>
      </w:pPr>
      <w:r>
        <w:t xml:space="preserve">Why I Am the Right Fit for Saudi Arabia Riyadh</w:t>
      </w:r>
    </w:p>
    <w:p>
      <w:pPr>
        <w:pStyle w:val="FirstParagraph"/>
      </w:pPr>
      <w:r>
        <w:t xml:space="preserve">Saudi Arabia’s Vision 2030 has positioned Riyadh as a hub for economic growth, technological advancement, and infrastructure expansion. As the capital city, Riyadh is experiencing a surge in demand for skilled labor in sectors like transportation and automotive services. I am deeply inspired by the opportunities this presents and am eager to contribute to the city’s development while working within a culture that values hard work, innovation, and precision. My experience working in multicultural teams has prepared me to adapt quickly to new environments, collaborate effectively with colleagues from diverse backgrounds, and uphold the high standards expected in Saudi Arabia’s automotive industry.</w:t>
      </w:r>
    </w:p>
    <w:p>
      <w:pPr>
        <w:pStyle w:val="BodyText"/>
      </w:pPr>
      <w:r>
        <w:t xml:space="preserve">My expertise spans both traditional internal combustion engines and modern hybrid systems. I am proficient in using diagnostic tools such as OBD-II scanners, aligners, and torque wrenches, ensuring that every repair meets industry benchmarks. Additionally, I have worked extensively with heavy-duty vehicles, including trucks and construction equipment, which has honed my ability to handle complex mechanical challenges under pressure. This versatility is crucial in a region like Riyadh, where the automotive landscape includes everything from personal cars to large-scale fleet operations.</w:t>
      </w:r>
    </w:p>
    <w:bookmarkEnd w:id="20"/>
    <w:bookmarkStart w:id="21" w:name="Xc39a734bc338645f2aff076aebc7f8b62bebb4a"/>
    <w:p>
      <w:pPr>
        <w:pStyle w:val="Heading3"/>
      </w:pPr>
      <w:r>
        <w:t xml:space="preserve">Professional Values Aligned with Saudi Arabia’s Automotive Sector</w:t>
      </w:r>
    </w:p>
    <w:p>
      <w:pPr>
        <w:pStyle w:val="FirstParagraph"/>
      </w:pPr>
      <w:r>
        <w:t xml:space="preserve">One of the aspects that draws me most to Saudi Arabia Riyadh is its emphasis on quality, safety, and sustainability. The automotive industry in the region is increasingly adopting advanced technologies to reduce emissions and improve efficiency. I have stayed updated on these trends through continuous learning and certifications in eco-friendly repair techniques, such as proper disposal of hazardous materials and energy-efficient maintenance practices. This aligns with the values of organizations in Riyadh that prioritize environmental responsibility while delivering top-tier services.</w:t>
      </w:r>
    </w:p>
    <w:p>
      <w:pPr>
        <w:pStyle w:val="BodyText"/>
      </w:pPr>
      <w:r>
        <w:t xml:space="preserve">Moreover, the cultural importance of reliability and trust in Saudi Arabia resonates deeply with my professional ethos. As a Mechanic, I understand that my work directly impacts the safety and performance of vehicles used by individuals and businesses alike. In Riyadh’s fast-paced environment, where time is a critical factor, I have developed the ability to manage multiple tasks efficiently without compromising on quality. My attention to detail and commitment to customer satisfaction ensure that every client receives the care and transparency they deserve.</w:t>
      </w:r>
    </w:p>
    <w:bookmarkEnd w:id="21"/>
    <w:bookmarkStart w:id="22" w:name="Xa5d0c33dbed2b71172ffa14c205bd8b72e07a25"/>
    <w:p>
      <w:pPr>
        <w:pStyle w:val="Heading3"/>
      </w:pPr>
      <w:r>
        <w:t xml:space="preserve">Adapting to the Saudi Arabian Work Environment</w:t>
      </w:r>
    </w:p>
    <w:p>
      <w:pPr>
        <w:pStyle w:val="FirstParagraph"/>
      </w:pPr>
      <w:r>
        <w:t xml:space="preserve">I am aware that working in Saudi Arabia requires adaptability, respect for local customs, and a strong work ethic. I have experience collaborating with teams in diverse cultural settings and am committed to upholding the values of professionalism, punctuality, and respect for authority that are integral to the workplace in Riyadh. I also welcome the opportunity to learn more about the specific practices of your organization and contribute to its goals while growing as a professional.</w:t>
      </w:r>
    </w:p>
    <w:p>
      <w:pPr>
        <w:pStyle w:val="BodyText"/>
      </w:pPr>
      <w:r>
        <w:t xml:space="preserve">My passion for mechanics is not just about fixing vehicles—it’s about solving problems, ensuring safety, and making a tangible difference in people’s lives. In Riyadh, where the automotive industry is evolving rapidly, I see an opportunity to apply my skills in a way that supports both individual and organizational success. I am enthusiastic about the possibility of joining your team and contributing to the city’s vibrant economy.</w:t>
      </w:r>
    </w:p>
    <w:p>
      <w:pPr>
        <w:pStyle w:val="BodyText"/>
      </w:pPr>
      <w:r>
        <w:t xml:space="preserve">Thank you for considering my application. I would welcome the chance to discuss how my experience, skills, and enthusiasm align with your needs. Please feel free to contact me at [your phone number] or [your email address] at your earliest convenience. I look forward to the possibility of contributing to your organization’s growth in Saudi Arabia Riyadh.</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Cover Letter - Saudi Arabia Riyadh</dc:title>
  <dc:creator/>
  <dc:language>en</dc:language>
  <cp:keywords/>
  <dcterms:created xsi:type="dcterms:W3CDTF">2026-07-23T16:26:58Z</dcterms:created>
  <dcterms:modified xsi:type="dcterms:W3CDTF">2026-07-23T16:26:58Z</dcterms:modified>
</cp:coreProperties>
</file>

<file path=docProps/custom.xml><?xml version="1.0" encoding="utf-8"?>
<Properties xmlns="http://schemas.openxmlformats.org/officeDocument/2006/custom-properties" xmlns:vt="http://schemas.openxmlformats.org/officeDocument/2006/docPropsVTypes"/>
</file>